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5635E" w14:textId="3A163E38" w:rsidR="007B6165" w:rsidRPr="00FE5C71" w:rsidRDefault="0017058D">
      <w:pPr>
        <w:rPr>
          <w:color w:val="1F3864" w:themeColor="accent1" w:themeShade="80"/>
        </w:rPr>
      </w:pPr>
      <w:r>
        <w:tab/>
      </w:r>
      <w:r>
        <w:tab/>
      </w:r>
      <w:r>
        <w:tab/>
      </w:r>
      <w:r>
        <w:tab/>
      </w:r>
      <w:r>
        <w:tab/>
      </w:r>
      <w:r w:rsidRPr="00FE5C71">
        <w:rPr>
          <w:color w:val="1F3864" w:themeColor="accent1" w:themeShade="80"/>
        </w:rPr>
        <w:t>POINTERS</w:t>
      </w:r>
    </w:p>
    <w:p w14:paraId="025DC6F6" w14:textId="3E657DC6" w:rsidR="0017058D" w:rsidRDefault="0017058D">
      <w:r>
        <w:t>General Syntax</w:t>
      </w:r>
    </w:p>
    <w:p w14:paraId="5696E0AE" w14:textId="406EA01E" w:rsidR="0017058D" w:rsidRDefault="0017058D">
      <w:r>
        <w:t>Datatype *</w:t>
      </w:r>
      <w:proofErr w:type="spellStart"/>
      <w:r>
        <w:t>Var_</w:t>
      </w:r>
      <w:proofErr w:type="gramStart"/>
      <w:r>
        <w:t>name</w:t>
      </w:r>
      <w:proofErr w:type="spellEnd"/>
      <w:r>
        <w:t>;</w:t>
      </w:r>
      <w:proofErr w:type="gramEnd"/>
    </w:p>
    <w:p w14:paraId="0DBAA577" w14:textId="77CBD31F" w:rsidR="0017058D" w:rsidRDefault="0017058D">
      <w:r>
        <w:t>Int *</w:t>
      </w:r>
      <w:proofErr w:type="spellStart"/>
      <w:proofErr w:type="gramStart"/>
      <w:r>
        <w:t>ptr</w:t>
      </w:r>
      <w:proofErr w:type="spellEnd"/>
      <w:r>
        <w:t>;</w:t>
      </w:r>
      <w:proofErr w:type="gramEnd"/>
    </w:p>
    <w:p w14:paraId="616F3DA0" w14:textId="7986A27B" w:rsidR="0017058D" w:rsidRDefault="0017058D">
      <w:r>
        <w:rPr>
          <w:noProof/>
        </w:rPr>
        <w:drawing>
          <wp:inline distT="0" distB="0" distL="0" distR="0" wp14:anchorId="54971272" wp14:editId="71703C29">
            <wp:extent cx="5924550" cy="2943225"/>
            <wp:effectExtent l="0" t="0" r="0" b="9525"/>
            <wp:docPr id="1" name="Picture 1" descr="pointers in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ointers in 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44A63" w14:textId="4C4DB9E2" w:rsidR="0017058D" w:rsidRDefault="0017058D">
      <w:r>
        <w:t>Operation that can be performed on Pointer</w:t>
      </w:r>
    </w:p>
    <w:p w14:paraId="5CE0F6CB" w14:textId="7BB31D4B" w:rsidR="0017058D" w:rsidRDefault="0017058D">
      <w:r>
        <w:t>++(increment</w:t>
      </w:r>
      <w:proofErr w:type="gramStart"/>
      <w:r>
        <w:t>),-</w:t>
      </w:r>
      <w:proofErr w:type="gramEnd"/>
      <w:r>
        <w:t xml:space="preserve"> -(Decrement),+,-</w:t>
      </w:r>
    </w:p>
    <w:p w14:paraId="2177C88C" w14:textId="700CA347" w:rsidR="0017058D" w:rsidRDefault="0017058D">
      <w:r>
        <w:t xml:space="preserve">Main point </w:t>
      </w:r>
      <w:proofErr w:type="gramStart"/>
      <w:r>
        <w:t>These operation</w:t>
      </w:r>
      <w:proofErr w:type="gramEnd"/>
      <w:r>
        <w:t xml:space="preserve"> mostly help on array </w:t>
      </w:r>
    </w:p>
    <w:p w14:paraId="2FE0BFDF" w14:textId="02812692" w:rsidR="0017058D" w:rsidRDefault="0017058D">
      <w:r>
        <w:t xml:space="preserve">Printing an array using Pointer </w:t>
      </w:r>
    </w:p>
    <w:p w14:paraId="245E12CA" w14:textId="77777777" w:rsidR="00AF55EC" w:rsidRDefault="00AF55EC" w:rsidP="00AF55EC">
      <w:r>
        <w:t>//array of pointers</w:t>
      </w:r>
    </w:p>
    <w:p w14:paraId="4803A314" w14:textId="77777777" w:rsidR="00AF55EC" w:rsidRDefault="00AF55EC" w:rsidP="00AF55EC">
      <w:r>
        <w:t>#include&lt;iostream&gt;</w:t>
      </w:r>
    </w:p>
    <w:p w14:paraId="4E940BFC" w14:textId="77777777" w:rsidR="00AF55EC" w:rsidRDefault="00AF55EC" w:rsidP="00AF55EC">
      <w:r>
        <w:t xml:space="preserve">using namespace </w:t>
      </w:r>
      <w:proofErr w:type="gramStart"/>
      <w:r>
        <w:t>std;</w:t>
      </w:r>
      <w:proofErr w:type="gramEnd"/>
    </w:p>
    <w:p w14:paraId="209C9498" w14:textId="77777777" w:rsidR="00AF55EC" w:rsidRDefault="00AF55EC" w:rsidP="00AF55EC">
      <w:r>
        <w:t xml:space="preserve">int </w:t>
      </w:r>
      <w:proofErr w:type="gramStart"/>
      <w:r>
        <w:t>main(</w:t>
      </w:r>
      <w:proofErr w:type="gramEnd"/>
      <w:r>
        <w:t>){</w:t>
      </w:r>
    </w:p>
    <w:p w14:paraId="31FD6116" w14:textId="77777777" w:rsidR="00AF55EC" w:rsidRDefault="00AF55EC" w:rsidP="00AF55EC">
      <w:r>
        <w:tab/>
        <w:t xml:space="preserve">/*int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]={11,12,13};</w:t>
      </w:r>
    </w:p>
    <w:p w14:paraId="608268F9" w14:textId="77777777" w:rsidR="00AF55EC" w:rsidRDefault="00AF55EC" w:rsidP="00AF55EC">
      <w:r>
        <w:tab/>
        <w:t>int *</w:t>
      </w:r>
      <w:proofErr w:type="spellStart"/>
      <w:r>
        <w:t>ptr</w:t>
      </w:r>
      <w:proofErr w:type="spellEnd"/>
      <w:r>
        <w:t>=</w:t>
      </w:r>
      <w:proofErr w:type="spellStart"/>
      <w:proofErr w:type="gramStart"/>
      <w:r>
        <w:t>arr</w:t>
      </w:r>
      <w:proofErr w:type="spellEnd"/>
      <w:r>
        <w:t>;</w:t>
      </w:r>
      <w:proofErr w:type="gramEnd"/>
    </w:p>
    <w:p w14:paraId="06020C73" w14:textId="77777777" w:rsidR="00AF55EC" w:rsidRDefault="00AF55EC" w:rsidP="00AF55EC"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3;i++){</w:t>
      </w:r>
    </w:p>
    <w:p w14:paraId="17A45226" w14:textId="77777777" w:rsidR="00AF55EC" w:rsidRDefault="00AF55EC" w:rsidP="00AF55EC">
      <w:r>
        <w:tab/>
      </w:r>
      <w:r>
        <w:tab/>
      </w:r>
      <w:proofErr w:type="spellStart"/>
      <w:r>
        <w:t>cout</w:t>
      </w:r>
      <w:proofErr w:type="spellEnd"/>
      <w:r>
        <w:t>&lt;&lt;*</w:t>
      </w:r>
      <w:proofErr w:type="spellStart"/>
      <w:r>
        <w:t>ptr</w:t>
      </w:r>
      <w:proofErr w:type="spellEnd"/>
      <w:r>
        <w:t xml:space="preserve">++&lt;&lt;" </w:t>
      </w:r>
      <w:proofErr w:type="gramStart"/>
      <w:r>
        <w:t>";</w:t>
      </w:r>
      <w:proofErr w:type="gramEnd"/>
    </w:p>
    <w:p w14:paraId="15F04264" w14:textId="77777777" w:rsidR="00AF55EC" w:rsidRDefault="00AF55EC" w:rsidP="00AF55EC">
      <w:r>
        <w:tab/>
        <w:t>}*/</w:t>
      </w:r>
    </w:p>
    <w:p w14:paraId="2FB153E8" w14:textId="17560116" w:rsidR="00AF55EC" w:rsidRDefault="00AF55EC" w:rsidP="00AF55EC">
      <w:r>
        <w:tab/>
      </w:r>
    </w:p>
    <w:p w14:paraId="3B1B5ACF" w14:textId="711909CD" w:rsidR="0017058D" w:rsidRDefault="00FE5C71">
      <w:pPr>
        <w:rPr>
          <w:color w:val="1F3864" w:themeColor="accent1" w:themeShade="80"/>
        </w:rPr>
      </w:pPr>
      <w:r>
        <w:lastRenderedPageBreak/>
        <w:tab/>
      </w:r>
      <w:r>
        <w:tab/>
      </w:r>
      <w:r>
        <w:tab/>
      </w:r>
      <w:r w:rsidRPr="00FE5C71">
        <w:rPr>
          <w:color w:val="1F3864" w:themeColor="accent1" w:themeShade="80"/>
        </w:rPr>
        <w:t>Pointer And Multi</w:t>
      </w:r>
      <w:r>
        <w:rPr>
          <w:color w:val="1F3864" w:themeColor="accent1" w:themeShade="80"/>
        </w:rPr>
        <w:t xml:space="preserve"> </w:t>
      </w:r>
      <w:r w:rsidRPr="00FE5C71">
        <w:rPr>
          <w:color w:val="1F3864" w:themeColor="accent1" w:themeShade="80"/>
        </w:rPr>
        <w:t>Dimension Array</w:t>
      </w:r>
    </w:p>
    <w:p w14:paraId="22064AD4" w14:textId="047DB59C" w:rsidR="00FE5C71" w:rsidRDefault="00FE5C71" w:rsidP="00FE5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 w:rsidRPr="00FE5C71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 xml:space="preserve">int </w:t>
      </w:r>
      <w:proofErr w:type="spellStart"/>
      <w:proofErr w:type="gramStart"/>
      <w:r w:rsidRPr="00FE5C71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nums</w:t>
      </w:r>
      <w:proofErr w:type="spellEnd"/>
      <w:r w:rsidRPr="00FE5C71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[</w:t>
      </w:r>
      <w:proofErr w:type="gramEnd"/>
      <w:r w:rsidRPr="00FE5C71">
        <w:rPr>
          <w:rFonts w:ascii="Consolas" w:eastAsia="Times New Roman" w:hAnsi="Consolas" w:cs="Courier New"/>
          <w:color w:val="273239"/>
          <w:spacing w:val="2"/>
          <w:sz w:val="24"/>
          <w:szCs w:val="24"/>
        </w:rPr>
        <w:t>2][3]  =  { {16, 18, 20}, {25, 26, 27} };</w:t>
      </w:r>
    </w:p>
    <w:p w14:paraId="65ACE2A2" w14:textId="5CD79558" w:rsidR="00FE5C71" w:rsidRDefault="00FE5C71" w:rsidP="00FE5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>
        <w:rPr>
          <w:noProof/>
        </w:rPr>
        <w:drawing>
          <wp:inline distT="0" distB="0" distL="0" distR="0" wp14:anchorId="091C74F0" wp14:editId="23BEBDE2">
            <wp:extent cx="3419475" cy="3524250"/>
            <wp:effectExtent l="0" t="0" r="9525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9343F" w14:textId="638EB42E" w:rsidR="00B361C4" w:rsidRDefault="00B361C4" w:rsidP="00FE5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61D7322" wp14:editId="12D6C7A8">
            <wp:extent cx="4210050" cy="687705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687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335BB" w14:textId="2D3B61FE" w:rsidR="00F73C06" w:rsidRPr="00FE5C71" w:rsidRDefault="00F73C06" w:rsidP="00FE5C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A2B13DB" wp14:editId="41A59672">
            <wp:extent cx="3562350" cy="7677150"/>
            <wp:effectExtent l="0" t="0" r="0" b="0"/>
            <wp:docPr id="4" name="Picture 4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767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F0EF" w14:textId="38DF03DD" w:rsidR="00FE5C71" w:rsidRDefault="00FE5C71">
      <w:pPr>
        <w:rPr>
          <w:color w:val="1F3864" w:themeColor="accent1" w:themeShade="80"/>
        </w:rPr>
      </w:pPr>
    </w:p>
    <w:p w14:paraId="5EA40C80" w14:textId="77777777" w:rsidR="00F73C06" w:rsidRDefault="00F73C06">
      <w:pPr>
        <w:rPr>
          <w:color w:val="1F3864" w:themeColor="accent1" w:themeShade="80"/>
        </w:rPr>
      </w:pPr>
    </w:p>
    <w:p w14:paraId="3B2AB971" w14:textId="7130DB51" w:rsidR="00FE5C71" w:rsidRDefault="00F73C06">
      <w:pPr>
        <w:rPr>
          <w:color w:val="1F3864" w:themeColor="accent1" w:themeShade="80"/>
        </w:rPr>
      </w:pPr>
      <w:r>
        <w:rPr>
          <w:color w:val="1F3864" w:themeColor="accent1" w:themeShade="80"/>
        </w:rPr>
        <w:lastRenderedPageBreak/>
        <w:t>Doubt</w:t>
      </w:r>
    </w:p>
    <w:p w14:paraId="7A5A9F25" w14:textId="2D963310" w:rsidR="00F73C06" w:rsidRDefault="00F73C06">
      <w:pPr>
        <w:rPr>
          <w:color w:val="1F3864" w:themeColor="accent1" w:themeShade="80"/>
        </w:rPr>
      </w:pPr>
      <w:r>
        <w:rPr>
          <w:noProof/>
        </w:rPr>
        <w:drawing>
          <wp:inline distT="0" distB="0" distL="0" distR="0" wp14:anchorId="12FF0808" wp14:editId="5CE3E35C">
            <wp:extent cx="4695825" cy="4391025"/>
            <wp:effectExtent l="0" t="0" r="9525" b="9525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63698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74CFB0C1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0F7C543E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56D58F59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62A06201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561F8B84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6A99C590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4B6DBACA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6436EDD5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2F4DF4E7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44E08DD9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43992EB4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5D5CB6A4" w14:textId="77777777" w:rsidR="006B06CA" w:rsidRDefault="006B06CA" w:rsidP="006B06CA">
      <w:pPr>
        <w:ind w:left="720" w:firstLine="720"/>
        <w:rPr>
          <w:color w:val="1F3864" w:themeColor="accent1" w:themeShade="80"/>
        </w:rPr>
      </w:pPr>
    </w:p>
    <w:p w14:paraId="7631C334" w14:textId="186C14CE" w:rsidR="00F73C06" w:rsidRDefault="006B06CA" w:rsidP="006B06CA">
      <w:pPr>
        <w:ind w:left="2160" w:firstLine="720"/>
        <w:rPr>
          <w:color w:val="1F3864" w:themeColor="accent1" w:themeShade="80"/>
        </w:rPr>
      </w:pPr>
      <w:r>
        <w:rPr>
          <w:color w:val="1F3864" w:themeColor="accent1" w:themeShade="80"/>
        </w:rPr>
        <w:t>Application of Pointer</w:t>
      </w:r>
    </w:p>
    <w:p w14:paraId="26D29DD1" w14:textId="78D8F2A7" w:rsidR="006B06CA" w:rsidRPr="006B06CA" w:rsidRDefault="006B06CA" w:rsidP="006B06CA">
      <w:pPr>
        <w:shd w:val="clear" w:color="auto" w:fill="FFFFFF"/>
        <w:spacing w:after="0" w:line="240" w:lineRule="auto"/>
        <w:ind w:firstLine="360"/>
        <w:textAlignment w:val="baseline"/>
        <w:rPr>
          <w:rFonts w:eastAsia="Times New Roman" w:cstheme="minorHAnsi"/>
          <w:color w:val="273239"/>
          <w:spacing w:val="2"/>
          <w:sz w:val="26"/>
          <w:szCs w:val="26"/>
        </w:rPr>
      </w:pPr>
      <w:r w:rsidRPr="006B06CA">
        <w:rPr>
          <w:rFonts w:eastAsia="Times New Roman" w:cstheme="minorHAnsi"/>
          <w:b/>
          <w:bCs/>
          <w:color w:val="273239"/>
          <w:spacing w:val="2"/>
          <w:sz w:val="26"/>
          <w:szCs w:val="26"/>
          <w:bdr w:val="none" w:sz="0" w:space="0" w:color="auto" w:frame="1"/>
        </w:rPr>
        <w:t>To pass arguments by reference</w:t>
      </w:r>
      <w:r w:rsidRPr="006B06CA">
        <w:rPr>
          <w:rFonts w:eastAsia="Times New Roman" w:cstheme="minorHAnsi"/>
          <w:color w:val="273239"/>
          <w:spacing w:val="2"/>
          <w:sz w:val="26"/>
          <w:szCs w:val="26"/>
        </w:rPr>
        <w:t>. Passing by reference serves two purposes</w:t>
      </w:r>
    </w:p>
    <w:p w14:paraId="4E33D6CE" w14:textId="7053F966" w:rsidR="006B06CA" w:rsidRPr="006B06CA" w:rsidRDefault="006B06CA" w:rsidP="006B06CA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rPr>
          <w:rStyle w:val="Strong"/>
          <w:rFonts w:ascii="Arial" w:hAnsi="Arial" w:cs="Arial"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 xml:space="preserve">To modify variable of function in </w:t>
      </w:r>
      <w:proofErr w:type="spellStart"/>
      <w:proofErr w:type="gramStart"/>
      <w:r>
        <w:rPr>
          <w:rStyle w:val="Strong"/>
          <w:rFonts w:ascii="Arial" w:hAnsi="Arial" w:cs="Arial"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>other</w:t>
      </w:r>
      <w:r>
        <w:rPr>
          <w:rStyle w:val="Strong"/>
          <w:rFonts w:ascii="Arial" w:hAnsi="Arial" w:cs="Arial"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>.Swap</w:t>
      </w:r>
      <w:proofErr w:type="spellEnd"/>
      <w:proofErr w:type="gramEnd"/>
      <w:r>
        <w:rPr>
          <w:rStyle w:val="Strong"/>
          <w:rFonts w:ascii="Arial" w:hAnsi="Arial" w:cs="Arial"/>
          <w:color w:val="273239"/>
          <w:spacing w:val="2"/>
          <w:sz w:val="26"/>
          <w:szCs w:val="26"/>
          <w:bdr w:val="none" w:sz="0" w:space="0" w:color="auto" w:frame="1"/>
          <w:shd w:val="clear" w:color="auto" w:fill="FFFFFF"/>
        </w:rPr>
        <w:t xml:space="preserve"> two variable example</w:t>
      </w:r>
    </w:p>
    <w:p w14:paraId="6093B710" w14:textId="56F2A2A1" w:rsidR="006B06CA" w:rsidRDefault="006B06CA" w:rsidP="006B06CA">
      <w:pPr>
        <w:ind w:left="360"/>
      </w:pPr>
      <w:r>
        <w:rPr>
          <w:noProof/>
        </w:rPr>
        <w:drawing>
          <wp:inline distT="0" distB="0" distL="0" distR="0" wp14:anchorId="54441403" wp14:editId="39DA52F1">
            <wp:extent cx="5943600" cy="3171190"/>
            <wp:effectExtent l="0" t="0" r="0" b="0"/>
            <wp:docPr id="6" name="Picture 6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E2F0" w14:textId="3BF83D99" w:rsidR="00FA6A96" w:rsidRDefault="00FA6A96" w:rsidP="006B06CA">
      <w:pPr>
        <w:ind w:left="360"/>
      </w:pPr>
      <w:r>
        <w:t>For Accessing Array elements.</w:t>
      </w:r>
    </w:p>
    <w:p w14:paraId="1279C437" w14:textId="6B3C689E" w:rsidR="00FA6A96" w:rsidRDefault="00FA6A96" w:rsidP="00FA6A96">
      <w:pPr>
        <w:ind w:left="360"/>
      </w:pPr>
      <w:r>
        <w:t xml:space="preserve">Compiler Internally Uses pointer to access Array </w:t>
      </w:r>
    </w:p>
    <w:p w14:paraId="17929020" w14:textId="6F2F17D2" w:rsidR="00FA6A96" w:rsidRDefault="00FA6A96" w:rsidP="00FA6A96">
      <w:pPr>
        <w:ind w:left="360"/>
      </w:pPr>
      <w:r>
        <w:t>--Basically 2-D array pointer concept</w:t>
      </w:r>
    </w:p>
    <w:p w14:paraId="078657EF" w14:textId="7CB1B345" w:rsidR="00FA6A96" w:rsidRDefault="00FA6A96" w:rsidP="00FA6A96">
      <w:pPr>
        <w:ind w:left="360"/>
      </w:pPr>
      <w:r>
        <w:t>To Return multiple Values</w:t>
      </w:r>
    </w:p>
    <w:p w14:paraId="48375221" w14:textId="270E3DF8" w:rsidR="00FA6A96" w:rsidRDefault="00FA6A96" w:rsidP="00FA6A96">
      <w:pPr>
        <w:ind w:left="360"/>
      </w:pPr>
      <w:r>
        <w:t>Dynamic Memory Allocation</w:t>
      </w:r>
    </w:p>
    <w:p w14:paraId="686C1C26" w14:textId="70D936DD" w:rsidR="002118EE" w:rsidRDefault="002118EE" w:rsidP="00FA6A96">
      <w:pPr>
        <w:ind w:left="360"/>
      </w:pPr>
      <w:r>
        <w:t xml:space="preserve">Easy to use with Data Structure </w:t>
      </w:r>
    </w:p>
    <w:p w14:paraId="61A5B235" w14:textId="56BA8CF6" w:rsidR="002118EE" w:rsidRDefault="002118EE" w:rsidP="002118EE">
      <w:pPr>
        <w:ind w:left="360"/>
      </w:pPr>
      <w:r>
        <w:t>--References can’t be used because of their fixed location</w:t>
      </w:r>
    </w:p>
    <w:p w14:paraId="4DBEA14B" w14:textId="03B20566" w:rsidR="002118EE" w:rsidRDefault="002118EE" w:rsidP="002118EE">
      <w:pPr>
        <w:ind w:left="360"/>
      </w:pPr>
      <w:r>
        <w:t>To Do system Level programming where memory address is useful</w:t>
      </w:r>
    </w:p>
    <w:p w14:paraId="1299AD4C" w14:textId="77777777" w:rsidR="002118EE" w:rsidRDefault="002118EE" w:rsidP="002118EE">
      <w:pPr>
        <w:ind w:left="360"/>
      </w:pPr>
    </w:p>
    <w:p w14:paraId="24261D64" w14:textId="77777777" w:rsidR="002118EE" w:rsidRDefault="002118EE" w:rsidP="002118EE">
      <w:pPr>
        <w:ind w:left="360"/>
      </w:pPr>
    </w:p>
    <w:p w14:paraId="20B268D5" w14:textId="77777777" w:rsidR="00FA6A96" w:rsidRPr="006B06CA" w:rsidRDefault="00FA6A96" w:rsidP="00FA6A96">
      <w:pPr>
        <w:ind w:left="360"/>
      </w:pPr>
    </w:p>
    <w:sectPr w:rsidR="00FA6A96" w:rsidRPr="006B06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632A5"/>
    <w:multiLevelType w:val="hybridMultilevel"/>
    <w:tmpl w:val="FE6AD7C0"/>
    <w:lvl w:ilvl="0" w:tplc="9904D89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1826E1"/>
    <w:multiLevelType w:val="multilevel"/>
    <w:tmpl w:val="A3708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jM3MbYwMjcwNTdT0lEKTi0uzszPAykwrAUAzzBgJCwAAAA="/>
  </w:docVars>
  <w:rsids>
    <w:rsidRoot w:val="0017058D"/>
    <w:rsid w:val="00152657"/>
    <w:rsid w:val="0017058D"/>
    <w:rsid w:val="002118EE"/>
    <w:rsid w:val="006B06CA"/>
    <w:rsid w:val="007B6165"/>
    <w:rsid w:val="00AF55EC"/>
    <w:rsid w:val="00B361C4"/>
    <w:rsid w:val="00F73C06"/>
    <w:rsid w:val="00FA6A96"/>
    <w:rsid w:val="00FE5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551EA"/>
  <w15:chartTrackingRefBased/>
  <w15:docId w15:val="{4EEED495-B356-433E-A1CC-8300C71EC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5C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5C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6B06CA"/>
    <w:rPr>
      <w:b/>
      <w:bCs/>
    </w:rPr>
  </w:style>
  <w:style w:type="paragraph" w:styleId="ListParagraph">
    <w:name w:val="List Paragraph"/>
    <w:basedOn w:val="Normal"/>
    <w:uiPriority w:val="34"/>
    <w:qFormat/>
    <w:rsid w:val="006B06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1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6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GOSWAMI</dc:creator>
  <cp:keywords/>
  <dc:description/>
  <cp:lastModifiedBy>PRASHANT GOSWAMI</cp:lastModifiedBy>
  <cp:revision>7</cp:revision>
  <dcterms:created xsi:type="dcterms:W3CDTF">2021-08-31T23:39:00Z</dcterms:created>
  <dcterms:modified xsi:type="dcterms:W3CDTF">2021-09-01T00:31:00Z</dcterms:modified>
</cp:coreProperties>
</file>